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ABBBAC" w14:textId="788BCC6E" w:rsidR="00D16101" w:rsidRDefault="00D16101" w:rsidP="00D16101">
      <w:pPr>
        <w:spacing w:line="240" w:lineRule="auto"/>
        <w:jc w:val="right"/>
      </w:pPr>
      <w:r>
        <w:t xml:space="preserve">Darrious Matthews </w:t>
      </w:r>
    </w:p>
    <w:p w14:paraId="262E7E17" w14:textId="3FEA5EC0" w:rsidR="00D16101" w:rsidRDefault="00D16101" w:rsidP="00D16101">
      <w:pPr>
        <w:spacing w:line="240" w:lineRule="auto"/>
        <w:jc w:val="right"/>
      </w:pPr>
      <w:r>
        <w:t>UCI Data Analytics Bootcamp</w:t>
      </w:r>
    </w:p>
    <w:p w14:paraId="1A1EBDB9" w14:textId="77777777" w:rsidR="00D16101" w:rsidRDefault="00D16101" w:rsidP="00624482">
      <w:pPr>
        <w:jc w:val="center"/>
      </w:pPr>
    </w:p>
    <w:p w14:paraId="2D1B96B0" w14:textId="47F84292" w:rsidR="00530ED4" w:rsidRDefault="00624482" w:rsidP="00624482">
      <w:pPr>
        <w:jc w:val="center"/>
      </w:pPr>
      <w:r>
        <w:t>Week 1 Analytic Bootcamp</w:t>
      </w:r>
    </w:p>
    <w:p w14:paraId="3C392126" w14:textId="594E58DB" w:rsidR="00624482" w:rsidRDefault="00624482" w:rsidP="0062448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24482">
        <w:rPr>
          <w:rFonts w:eastAsia="Times New Roman" w:cs="Times New Roman"/>
          <w:szCs w:val="24"/>
        </w:rPr>
        <w:t>Given the provided data, what are three conclusions we can draw about Kickstarter campaigns?</w:t>
      </w:r>
    </w:p>
    <w:p w14:paraId="2DB3BE99" w14:textId="193C8C97" w:rsidR="00624482" w:rsidRDefault="00624482" w:rsidP="00624482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They are more successful campaigns then canceled or failed campaigns combined. </w:t>
      </w:r>
    </w:p>
    <w:p w14:paraId="42EA3F78" w14:textId="4E5911BB" w:rsidR="00624482" w:rsidRDefault="00624482" w:rsidP="00624482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The theater category is the most successful, with the subcategory of plays providing the most support. </w:t>
      </w:r>
    </w:p>
    <w:p w14:paraId="4A0A1264" w14:textId="5268F11B" w:rsidR="00624482" w:rsidRPr="00624482" w:rsidRDefault="00624482" w:rsidP="00624482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Journalism contributes the least of all the campaigns and has yet to be successful.  </w:t>
      </w:r>
    </w:p>
    <w:p w14:paraId="76B9790E" w14:textId="716D9836" w:rsidR="00624482" w:rsidRDefault="00624482" w:rsidP="0062448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24482">
        <w:rPr>
          <w:rFonts w:eastAsia="Times New Roman" w:cs="Times New Roman"/>
          <w:szCs w:val="24"/>
        </w:rPr>
        <w:t>What are some limitations of this dataset?</w:t>
      </w:r>
    </w:p>
    <w:p w14:paraId="147535E6" w14:textId="7A278DAE" w:rsidR="00624482" w:rsidRPr="00624482" w:rsidRDefault="00624482" w:rsidP="00624482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It </w:t>
      </w:r>
      <w:r w:rsidR="00530ED4">
        <w:rPr>
          <w:rFonts w:eastAsia="Times New Roman" w:cs="Times New Roman"/>
          <w:szCs w:val="24"/>
        </w:rPr>
        <w:t>does not</w:t>
      </w:r>
      <w:r>
        <w:rPr>
          <w:rFonts w:eastAsia="Times New Roman" w:cs="Times New Roman"/>
          <w:szCs w:val="24"/>
        </w:rPr>
        <w:t xml:space="preserve"> give insight into why a campaign is successful or not.</w:t>
      </w:r>
    </w:p>
    <w:p w14:paraId="44660E83" w14:textId="2D902C06" w:rsidR="00624482" w:rsidRDefault="00624482" w:rsidP="0062448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24482">
        <w:rPr>
          <w:rFonts w:eastAsia="Times New Roman" w:cs="Times New Roman"/>
          <w:szCs w:val="24"/>
        </w:rPr>
        <w:t>What are some other possible tables and/or graphs that we could create?</w:t>
      </w:r>
    </w:p>
    <w:p w14:paraId="51F56947" w14:textId="0C6EAB90" w:rsidR="00624482" w:rsidRDefault="00624482" w:rsidP="00624482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Scatter Plots </w:t>
      </w:r>
    </w:p>
    <w:p w14:paraId="0CB86DD6" w14:textId="0924BB5E" w:rsidR="00624482" w:rsidRDefault="00624482" w:rsidP="00624482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Pie Charts </w:t>
      </w:r>
    </w:p>
    <w:p w14:paraId="6134A810" w14:textId="77777777" w:rsidR="00D3755D" w:rsidRDefault="00D3755D" w:rsidP="00D3755D">
      <w:pPr>
        <w:pStyle w:val="ListParagraph"/>
        <w:spacing w:before="100" w:beforeAutospacing="1" w:after="100" w:afterAutospacing="1" w:line="240" w:lineRule="auto"/>
        <w:ind w:left="1440" w:firstLine="0"/>
        <w:rPr>
          <w:rFonts w:eastAsia="Times New Roman" w:cs="Times New Roman"/>
          <w:szCs w:val="24"/>
        </w:rPr>
      </w:pPr>
    </w:p>
    <w:p w14:paraId="038CFD13" w14:textId="65417B7F" w:rsidR="00D3755D" w:rsidRPr="00D3755D" w:rsidRDefault="00D3755D" w:rsidP="00D3755D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Bonus Statistics – The median summarizes the data more accurately because of the large variance between the mean and median. There is more variability between successful campaigns because it represents a larger range of data, it has more opportunity to be different.  </w:t>
      </w:r>
    </w:p>
    <w:p w14:paraId="37BCAA66" w14:textId="77777777" w:rsidR="00D3755D" w:rsidRDefault="00D3755D" w:rsidP="00D3755D">
      <w:pPr>
        <w:pStyle w:val="ListParagraph"/>
        <w:spacing w:before="100" w:beforeAutospacing="1" w:after="100" w:afterAutospacing="1" w:line="240" w:lineRule="auto"/>
        <w:ind w:left="1440" w:firstLine="0"/>
        <w:rPr>
          <w:rFonts w:eastAsia="Times New Roman" w:cs="Times New Roman"/>
          <w:szCs w:val="24"/>
        </w:rPr>
      </w:pPr>
    </w:p>
    <w:p w14:paraId="63E9C2A6" w14:textId="77777777" w:rsidR="00D3755D" w:rsidRPr="00D3755D" w:rsidRDefault="00D3755D" w:rsidP="00D3755D">
      <w:pPr>
        <w:spacing w:before="100" w:beforeAutospacing="1" w:after="100" w:afterAutospacing="1" w:line="240" w:lineRule="auto"/>
        <w:ind w:left="0" w:firstLine="0"/>
        <w:rPr>
          <w:rFonts w:eastAsia="Times New Roman" w:cs="Times New Roman"/>
          <w:szCs w:val="24"/>
        </w:rPr>
      </w:pPr>
    </w:p>
    <w:p w14:paraId="249DA65E" w14:textId="77777777" w:rsidR="00624482" w:rsidRPr="00624482" w:rsidRDefault="00624482" w:rsidP="00624482">
      <w:pPr>
        <w:pStyle w:val="ListParagraph"/>
        <w:spacing w:before="100" w:beforeAutospacing="1" w:after="100" w:afterAutospacing="1" w:line="240" w:lineRule="auto"/>
        <w:ind w:left="1440" w:firstLine="0"/>
        <w:rPr>
          <w:rFonts w:eastAsia="Times New Roman" w:cs="Times New Roman"/>
          <w:szCs w:val="24"/>
        </w:rPr>
      </w:pPr>
    </w:p>
    <w:p w14:paraId="189F9122" w14:textId="77777777" w:rsidR="00624482" w:rsidRDefault="00624482" w:rsidP="00624482"/>
    <w:sectPr w:rsidR="006244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91EB3"/>
    <w:multiLevelType w:val="hybridMultilevel"/>
    <w:tmpl w:val="E244DA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B43F44"/>
    <w:multiLevelType w:val="hybridMultilevel"/>
    <w:tmpl w:val="F0D025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36F58C1"/>
    <w:multiLevelType w:val="multilevel"/>
    <w:tmpl w:val="4244B8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3A21C74"/>
    <w:multiLevelType w:val="hybridMultilevel"/>
    <w:tmpl w:val="693C99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3MTSwMDU2MzS2NDZW0lEKTi0uzszPAykwrAUAdql2zywAAAA="/>
  </w:docVars>
  <w:rsids>
    <w:rsidRoot w:val="00624482"/>
    <w:rsid w:val="00005D54"/>
    <w:rsid w:val="00007DA3"/>
    <w:rsid w:val="000A2CEC"/>
    <w:rsid w:val="001F3814"/>
    <w:rsid w:val="002A324B"/>
    <w:rsid w:val="002C6C72"/>
    <w:rsid w:val="002F16E5"/>
    <w:rsid w:val="003E3818"/>
    <w:rsid w:val="00440144"/>
    <w:rsid w:val="00530ED4"/>
    <w:rsid w:val="00591A1B"/>
    <w:rsid w:val="005B31B8"/>
    <w:rsid w:val="00624482"/>
    <w:rsid w:val="006B5DDD"/>
    <w:rsid w:val="00712D35"/>
    <w:rsid w:val="00820723"/>
    <w:rsid w:val="00A30926"/>
    <w:rsid w:val="00A766AB"/>
    <w:rsid w:val="00C92608"/>
    <w:rsid w:val="00D16101"/>
    <w:rsid w:val="00D3755D"/>
    <w:rsid w:val="00D72693"/>
    <w:rsid w:val="00E02147"/>
    <w:rsid w:val="00ED1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D1D24C"/>
  <w15:chartTrackingRefBased/>
  <w15:docId w15:val="{78EDF93F-141B-4470-A8BF-18C58C250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20" w:line="480" w:lineRule="auto"/>
        <w:ind w:left="360"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44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09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8</TotalTime>
  <Pages>1</Pages>
  <Words>137</Words>
  <Characters>78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ious Matthews</dc:creator>
  <cp:keywords/>
  <dc:description/>
  <cp:lastModifiedBy>Darrious Matthews</cp:lastModifiedBy>
  <cp:revision>4</cp:revision>
  <dcterms:created xsi:type="dcterms:W3CDTF">2020-12-06T15:11:00Z</dcterms:created>
  <dcterms:modified xsi:type="dcterms:W3CDTF">2020-12-08T02:19:00Z</dcterms:modified>
</cp:coreProperties>
</file>